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avande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cineole, coumarin, geraniol; (2E)-3,7-dimethylocta-2,6-dien-1-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 Keep away from heat, hot surfaces, sparks, open flames and other ignition sources. No smoking. Ground/bond container and receiving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ender. Musk. Ru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Flammable solid.</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avande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avande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cineole, coumarin, geraniol; (2E)-3,7-dimethylocta-2,6-dien-1-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avande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avande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A69C748-CBDE-4E93-91C6-D0A1BEC85FE4}"/>
</file>

<file path=customXml/itemProps3.xml><?xml version="1.0" encoding="utf-8"?>
<ds:datastoreItem xmlns:ds="http://schemas.openxmlformats.org/officeDocument/2006/customXml" ds:itemID="{0098F7AF-6539-4127-8D40-1E793E336D29}"/>
</file>

<file path=customXml/itemProps4.xml><?xml version="1.0" encoding="utf-8"?>
<ds:datastoreItem xmlns:ds="http://schemas.openxmlformats.org/officeDocument/2006/customXml" ds:itemID="{3A4A5796-9E41-4D04-B21A-994FFC2D08E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